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72430" w14:textId="3489D9E6" w:rsidR="00A81DBC" w:rsidRDefault="00873F2C" w:rsidP="00873F2C">
      <w:pPr>
        <w:jc w:val="center"/>
        <w:rPr>
          <w:rFonts w:ascii="Times New Roman" w:hAnsi="Times New Roman" w:cs="Times New Roman"/>
          <w:sz w:val="24"/>
          <w:szCs w:val="24"/>
        </w:rPr>
      </w:pPr>
      <w:r w:rsidRPr="00873F2C">
        <w:rPr>
          <w:rFonts w:ascii="Times New Roman" w:hAnsi="Times New Roman" w:cs="Times New Roman"/>
          <w:i/>
          <w:iCs/>
          <w:sz w:val="24"/>
          <w:szCs w:val="24"/>
        </w:rPr>
        <w:t>The Odd Couple</w:t>
      </w:r>
      <w:r>
        <w:rPr>
          <w:rFonts w:ascii="Times New Roman" w:hAnsi="Times New Roman" w:cs="Times New Roman"/>
          <w:i/>
          <w:iCs/>
          <w:sz w:val="24"/>
          <w:szCs w:val="24"/>
        </w:rPr>
        <w:t xml:space="preserve"> </w:t>
      </w:r>
      <w:r>
        <w:rPr>
          <w:rFonts w:ascii="Times New Roman" w:hAnsi="Times New Roman" w:cs="Times New Roman"/>
          <w:sz w:val="24"/>
          <w:szCs w:val="24"/>
        </w:rPr>
        <w:t>Audience Analysis</w:t>
      </w:r>
    </w:p>
    <w:p w14:paraId="468454AF" w14:textId="009D4B79" w:rsidR="00873F2C" w:rsidRDefault="00873F2C" w:rsidP="00873F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scar</w:t>
      </w:r>
    </w:p>
    <w:p w14:paraId="2D65133C" w14:textId="1682C184" w:rsidR="00873F2C" w:rsidRDefault="00873F2C" w:rsidP="00873F2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t the beginning of the </w:t>
      </w:r>
      <w:r w:rsidR="001E5582">
        <w:rPr>
          <w:rFonts w:ascii="Times New Roman" w:hAnsi="Times New Roman" w:cs="Times New Roman"/>
          <w:sz w:val="24"/>
          <w:szCs w:val="24"/>
        </w:rPr>
        <w:t>play,</w:t>
      </w:r>
      <w:r>
        <w:rPr>
          <w:rFonts w:ascii="Times New Roman" w:hAnsi="Times New Roman" w:cs="Times New Roman"/>
          <w:sz w:val="24"/>
          <w:szCs w:val="24"/>
        </w:rPr>
        <w:t xml:space="preserve"> he was wearing a stained, grey t-shirt and baggy pajama pants, which reflected how much of a wash-up slob he was. He was also wearing a blue baseball cap indoors that not only references his job as a sports journalist, but it also characterized him as being more laid-back</w:t>
      </w:r>
      <w:r w:rsidR="006F60D2">
        <w:rPr>
          <w:rFonts w:ascii="Times New Roman" w:hAnsi="Times New Roman" w:cs="Times New Roman"/>
          <w:sz w:val="24"/>
          <w:szCs w:val="24"/>
        </w:rPr>
        <w:t>.</w:t>
      </w:r>
    </w:p>
    <w:p w14:paraId="1D93C5B7" w14:textId="49454095" w:rsidR="006F60D2" w:rsidRDefault="006F60D2" w:rsidP="00873F2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t the beginning of the second act, he was wearing a collared, long sleave, salmon-colored</w:t>
      </w:r>
      <w:r w:rsidR="001E5582">
        <w:rPr>
          <w:rFonts w:ascii="Times New Roman" w:hAnsi="Times New Roman" w:cs="Times New Roman"/>
          <w:sz w:val="24"/>
          <w:szCs w:val="24"/>
        </w:rPr>
        <w:t xml:space="preserve"> shirt with jeans, which made him look a lot nicer and put-together. Perhaps this is meant to imply how Felix’s presence in the house has helped Oscar put his life back together, whether he liked it or not.</w:t>
      </w:r>
    </w:p>
    <w:p w14:paraId="00CB76AA" w14:textId="68611ADF" w:rsidR="001E5582" w:rsidRDefault="001E5582" w:rsidP="00873F2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e first scene of the third act, Oscar was wearing a white dress shirt with plain black dress pants; an outfit which was incredibly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Felix’s</w:t>
      </w:r>
    </w:p>
    <w:p w14:paraId="7050DAE3" w14:textId="25BC5478" w:rsidR="001E5582" w:rsidRDefault="001E5582" w:rsidP="00873F2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t first, this came off as a mockery with Oscar </w:t>
      </w:r>
      <w:r w:rsidR="00132285">
        <w:rPr>
          <w:rFonts w:ascii="Times New Roman" w:hAnsi="Times New Roman" w:cs="Times New Roman"/>
          <w:sz w:val="24"/>
          <w:szCs w:val="24"/>
        </w:rPr>
        <w:t>imitating</w:t>
      </w:r>
      <w:r>
        <w:rPr>
          <w:rFonts w:ascii="Times New Roman" w:hAnsi="Times New Roman" w:cs="Times New Roman"/>
          <w:sz w:val="24"/>
          <w:szCs w:val="24"/>
        </w:rPr>
        <w:t xml:space="preserve"> how he obsessively walks around the room tidying things. He even </w:t>
      </w:r>
      <w:r w:rsidR="00132285">
        <w:rPr>
          <w:rFonts w:ascii="Times New Roman" w:hAnsi="Times New Roman" w:cs="Times New Roman"/>
          <w:sz w:val="24"/>
          <w:szCs w:val="24"/>
        </w:rPr>
        <w:t>going</w:t>
      </w:r>
      <w:r>
        <w:rPr>
          <w:rFonts w:ascii="Times New Roman" w:hAnsi="Times New Roman" w:cs="Times New Roman"/>
          <w:sz w:val="24"/>
          <w:szCs w:val="24"/>
        </w:rPr>
        <w:t xml:space="preserve"> as far </w:t>
      </w:r>
      <w:r w:rsidR="00132285">
        <w:rPr>
          <w:rFonts w:ascii="Times New Roman" w:hAnsi="Times New Roman" w:cs="Times New Roman"/>
          <w:sz w:val="24"/>
          <w:szCs w:val="24"/>
        </w:rPr>
        <w:t xml:space="preserve">to </w:t>
      </w:r>
      <w:r>
        <w:rPr>
          <w:rFonts w:ascii="Times New Roman" w:hAnsi="Times New Roman" w:cs="Times New Roman"/>
          <w:sz w:val="24"/>
          <w:szCs w:val="24"/>
        </w:rPr>
        <w:t>spray clea</w:t>
      </w:r>
      <w:r w:rsidR="00132285">
        <w:rPr>
          <w:rFonts w:ascii="Times New Roman" w:hAnsi="Times New Roman" w:cs="Times New Roman"/>
          <w:sz w:val="24"/>
          <w:szCs w:val="24"/>
        </w:rPr>
        <w:t xml:space="preserve">ner in Felix’s face while he was eating. </w:t>
      </w:r>
    </w:p>
    <w:p w14:paraId="385E3A28" w14:textId="74A5B6E1" w:rsidR="00132285" w:rsidRDefault="00132285" w:rsidP="00873F2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ever, after Felix left, Oscar began mimicking his former roommate’s nervous mannerisms and overdramatic outbursts.</w:t>
      </w:r>
    </w:p>
    <w:p w14:paraId="04504A58" w14:textId="45809E59" w:rsidR="00132285" w:rsidRDefault="00132285" w:rsidP="00873F2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fter Felix “lifts the curse” </w:t>
      </w:r>
      <w:proofErr w:type="gramStart"/>
      <w:r>
        <w:rPr>
          <w:rFonts w:ascii="Times New Roman" w:hAnsi="Times New Roman" w:cs="Times New Roman"/>
          <w:sz w:val="24"/>
          <w:szCs w:val="24"/>
        </w:rPr>
        <w:t>off of</w:t>
      </w:r>
      <w:proofErr w:type="gramEnd"/>
      <w:r>
        <w:rPr>
          <w:rFonts w:ascii="Times New Roman" w:hAnsi="Times New Roman" w:cs="Times New Roman"/>
          <w:sz w:val="24"/>
          <w:szCs w:val="24"/>
        </w:rPr>
        <w:t xml:space="preserve"> Oscar’s head and the two-part ways, Oscar puts back on his blue baseball cap and returns to playing poker with his friends. This symbolizes Oscar </w:t>
      </w:r>
      <w:proofErr w:type="gramStart"/>
      <w:r>
        <w:rPr>
          <w:rFonts w:ascii="Times New Roman" w:hAnsi="Times New Roman" w:cs="Times New Roman"/>
          <w:sz w:val="24"/>
          <w:szCs w:val="24"/>
        </w:rPr>
        <w:t>returning back</w:t>
      </w:r>
      <w:proofErr w:type="gramEnd"/>
      <w:r>
        <w:rPr>
          <w:rFonts w:ascii="Times New Roman" w:hAnsi="Times New Roman" w:cs="Times New Roman"/>
          <w:sz w:val="24"/>
          <w:szCs w:val="24"/>
        </w:rPr>
        <w:t xml:space="preserve"> to his laid-back self, but in comparison to how he looked at the start, Oscar’s outfit suggests that he is now a more well put together person because of Felix. </w:t>
      </w:r>
    </w:p>
    <w:p w14:paraId="59115EC4" w14:textId="145FDACF" w:rsidR="00873F2C" w:rsidRDefault="00873F2C" w:rsidP="00873F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elix</w:t>
      </w:r>
    </w:p>
    <w:p w14:paraId="3EEE29F9" w14:textId="407F852E" w:rsidR="003B2654" w:rsidRDefault="006F60D2" w:rsidP="006F60D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hroughout almost the entirety of the play, Felix wore </w:t>
      </w:r>
      <w:r>
        <w:rPr>
          <w:rFonts w:ascii="Times New Roman" w:hAnsi="Times New Roman" w:cs="Times New Roman"/>
          <w:sz w:val="24"/>
          <w:szCs w:val="24"/>
        </w:rPr>
        <w:t xml:space="preserve">black glasses with thick, black frames, </w:t>
      </w:r>
      <w:r>
        <w:rPr>
          <w:rFonts w:ascii="Times New Roman" w:hAnsi="Times New Roman" w:cs="Times New Roman"/>
          <w:sz w:val="24"/>
          <w:szCs w:val="24"/>
        </w:rPr>
        <w:t xml:space="preserve">a plain white undershirt that was </w:t>
      </w:r>
      <w:r w:rsidR="003B2654">
        <w:rPr>
          <w:rFonts w:ascii="Times New Roman" w:hAnsi="Times New Roman" w:cs="Times New Roman"/>
          <w:sz w:val="24"/>
          <w:szCs w:val="24"/>
        </w:rPr>
        <w:t>always buttoned up</w:t>
      </w:r>
      <w:r>
        <w:rPr>
          <w:rFonts w:ascii="Times New Roman" w:hAnsi="Times New Roman" w:cs="Times New Roman"/>
          <w:sz w:val="24"/>
          <w:szCs w:val="24"/>
        </w:rPr>
        <w:t xml:space="preserve">, and formal grey pants that were suspended high above his </w:t>
      </w:r>
      <w:r w:rsidR="003B2654">
        <w:rPr>
          <w:rFonts w:ascii="Times New Roman" w:hAnsi="Times New Roman" w:cs="Times New Roman"/>
          <w:sz w:val="24"/>
          <w:szCs w:val="24"/>
        </w:rPr>
        <w:t>hipline</w:t>
      </w:r>
      <w:r>
        <w:rPr>
          <w:rFonts w:ascii="Times New Roman" w:hAnsi="Times New Roman" w:cs="Times New Roman"/>
          <w:sz w:val="24"/>
          <w:szCs w:val="24"/>
        </w:rPr>
        <w:t xml:space="preserve"> by a black leather belt. </w:t>
      </w:r>
    </w:p>
    <w:p w14:paraId="5E2B12F7" w14:textId="77777777" w:rsidR="003B2654" w:rsidRDefault="003B2654" w:rsidP="003B265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is pristine yet bland color pallet helps to characterize Felix as an uptight neat freak. </w:t>
      </w:r>
    </w:p>
    <w:p w14:paraId="3C59ED13" w14:textId="00408A2B" w:rsidR="006F60D2" w:rsidRDefault="003B2654" w:rsidP="003B265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is thick</w:t>
      </w:r>
      <w:r w:rsidRPr="003B2654">
        <w:rPr>
          <w:rFonts w:ascii="Times New Roman" w:hAnsi="Times New Roman" w:cs="Times New Roman"/>
          <w:sz w:val="24"/>
          <w:szCs w:val="24"/>
        </w:rPr>
        <w:t xml:space="preserve"> glasses </w:t>
      </w:r>
      <w:r>
        <w:rPr>
          <w:rFonts w:ascii="Times New Roman" w:hAnsi="Times New Roman" w:cs="Times New Roman"/>
          <w:sz w:val="24"/>
          <w:szCs w:val="24"/>
        </w:rPr>
        <w:t>and high waistline</w:t>
      </w:r>
      <w:r w:rsidRPr="003B2654">
        <w:rPr>
          <w:rFonts w:ascii="Times New Roman" w:hAnsi="Times New Roman" w:cs="Times New Roman"/>
          <w:sz w:val="24"/>
          <w:szCs w:val="24"/>
        </w:rPr>
        <w:t xml:space="preserve"> gave him a nerdy and awkward appearance reminiscent of Steve Urkel. </w:t>
      </w:r>
    </w:p>
    <w:p w14:paraId="3907EE81" w14:textId="77777777" w:rsidR="0054313C" w:rsidRDefault="0054313C" w:rsidP="0054313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roughout the entire show Felix’s, basic outfit never changed; however, secondary articles of clothing like coats and aprons were added to it. This represents how unwilling Felix is to change himself and move on from his marriage</w:t>
      </w:r>
      <w:r w:rsidRPr="0054313C">
        <w:rPr>
          <w:rFonts w:ascii="Times New Roman" w:hAnsi="Times New Roman" w:cs="Times New Roman"/>
          <w:sz w:val="24"/>
          <w:szCs w:val="24"/>
        </w:rPr>
        <w:t>.</w:t>
      </w:r>
    </w:p>
    <w:p w14:paraId="47014DD7" w14:textId="2B3AFEF0" w:rsidR="0054313C" w:rsidRDefault="0054313C" w:rsidP="0054313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elix </w:t>
      </w:r>
      <w:r w:rsidR="00BB29AB">
        <w:rPr>
          <w:rFonts w:ascii="Times New Roman" w:hAnsi="Times New Roman" w:cs="Times New Roman"/>
          <w:sz w:val="24"/>
          <w:szCs w:val="24"/>
        </w:rPr>
        <w:t>wearing a brown apron</w:t>
      </w:r>
      <w:r w:rsidR="00BB29AB">
        <w:rPr>
          <w:rFonts w:ascii="Times New Roman" w:hAnsi="Times New Roman" w:cs="Times New Roman"/>
          <w:sz w:val="24"/>
          <w:szCs w:val="24"/>
        </w:rPr>
        <w:t xml:space="preserve"> while</w:t>
      </w:r>
      <w:r w:rsidR="00BB29AB">
        <w:rPr>
          <w:rFonts w:ascii="Times New Roman" w:hAnsi="Times New Roman" w:cs="Times New Roman"/>
          <w:sz w:val="24"/>
          <w:szCs w:val="24"/>
        </w:rPr>
        <w:t xml:space="preserve"> </w:t>
      </w:r>
      <w:r>
        <w:rPr>
          <w:rFonts w:ascii="Times New Roman" w:hAnsi="Times New Roman" w:cs="Times New Roman"/>
          <w:sz w:val="24"/>
          <w:szCs w:val="24"/>
        </w:rPr>
        <w:t xml:space="preserve">nagging Oscar </w:t>
      </w:r>
      <w:r w:rsidR="00BB29AB">
        <w:rPr>
          <w:rFonts w:ascii="Times New Roman" w:hAnsi="Times New Roman" w:cs="Times New Roman"/>
          <w:sz w:val="24"/>
          <w:szCs w:val="24"/>
        </w:rPr>
        <w:t>for</w:t>
      </w:r>
      <w:r>
        <w:rPr>
          <w:rFonts w:ascii="Times New Roman" w:hAnsi="Times New Roman" w:cs="Times New Roman"/>
          <w:sz w:val="24"/>
          <w:szCs w:val="24"/>
        </w:rPr>
        <w:t xml:space="preserve"> </w:t>
      </w:r>
      <w:r w:rsidR="00BB29AB">
        <w:rPr>
          <w:rFonts w:ascii="Times New Roman" w:hAnsi="Times New Roman" w:cs="Times New Roman"/>
          <w:sz w:val="24"/>
          <w:szCs w:val="24"/>
        </w:rPr>
        <w:t xml:space="preserve">not calling about </w:t>
      </w:r>
      <w:r>
        <w:rPr>
          <w:rFonts w:ascii="Times New Roman" w:hAnsi="Times New Roman" w:cs="Times New Roman"/>
          <w:sz w:val="24"/>
          <w:szCs w:val="24"/>
        </w:rPr>
        <w:t xml:space="preserve">being late </w:t>
      </w:r>
      <w:r w:rsidR="00BB29AB">
        <w:rPr>
          <w:rFonts w:ascii="Times New Roman" w:hAnsi="Times New Roman" w:cs="Times New Roman"/>
          <w:sz w:val="24"/>
          <w:szCs w:val="24"/>
        </w:rPr>
        <w:t xml:space="preserve">made him look </w:t>
      </w:r>
      <w:r w:rsidR="00BB29AB">
        <w:rPr>
          <w:rFonts w:ascii="Times New Roman" w:hAnsi="Times New Roman" w:cs="Times New Roman"/>
          <w:sz w:val="24"/>
          <w:szCs w:val="24"/>
        </w:rPr>
        <w:t xml:space="preserve">like </w:t>
      </w:r>
      <w:r w:rsidR="00BB29AB">
        <w:rPr>
          <w:rFonts w:ascii="Times New Roman" w:hAnsi="Times New Roman" w:cs="Times New Roman"/>
          <w:sz w:val="24"/>
          <w:szCs w:val="24"/>
        </w:rPr>
        <w:t>a stereotypical housewife</w:t>
      </w:r>
      <w:r w:rsidR="00BB29AB">
        <w:rPr>
          <w:rFonts w:ascii="Times New Roman" w:hAnsi="Times New Roman" w:cs="Times New Roman"/>
          <w:sz w:val="24"/>
          <w:szCs w:val="24"/>
        </w:rPr>
        <w:t xml:space="preserve"> chastising her husband. This scene perfectly displays the pseudo-marital relationship between Felix and Oscar, and the wardrobe choices for each character reflects this.</w:t>
      </w:r>
    </w:p>
    <w:p w14:paraId="1152FF94" w14:textId="7CFC483C" w:rsidR="00BB29AB" w:rsidRPr="0054313C" w:rsidRDefault="00BB29AB" w:rsidP="0054313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en the Pigeon sisters arrived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their apartment. Oscar and Felix were wearing </w:t>
      </w:r>
      <w:r w:rsidR="00FA647D">
        <w:rPr>
          <w:rFonts w:ascii="Times New Roman" w:hAnsi="Times New Roman" w:cs="Times New Roman"/>
          <w:sz w:val="24"/>
          <w:szCs w:val="24"/>
        </w:rPr>
        <w:t xml:space="preserve">brown, patterned blazers which looked almost identical to one another. </w:t>
      </w:r>
    </w:p>
    <w:p w14:paraId="6C08C481" w14:textId="1E249887" w:rsidR="00873F2C" w:rsidRDefault="00873F2C" w:rsidP="00873F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igeon Sisters</w:t>
      </w:r>
    </w:p>
    <w:p w14:paraId="35E3E765" w14:textId="3C504C6D" w:rsidR="00FA647D" w:rsidRDefault="00FA647D" w:rsidP="00FA64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Both wore incredibly bright and eye-catching clothes which contrasted </w:t>
      </w:r>
      <w:proofErr w:type="gramStart"/>
      <w:r>
        <w:rPr>
          <w:rFonts w:ascii="Times New Roman" w:hAnsi="Times New Roman" w:cs="Times New Roman"/>
          <w:sz w:val="24"/>
          <w:szCs w:val="24"/>
        </w:rPr>
        <w:t>off of</w:t>
      </w:r>
      <w:proofErr w:type="gramEnd"/>
      <w:r>
        <w:rPr>
          <w:rFonts w:ascii="Times New Roman" w:hAnsi="Times New Roman" w:cs="Times New Roman"/>
          <w:sz w:val="24"/>
          <w:szCs w:val="24"/>
        </w:rPr>
        <w:t xml:space="preserve"> the more grounded and earthy color pallets of the other characters </w:t>
      </w:r>
    </w:p>
    <w:p w14:paraId="6F90B960" w14:textId="041C8749" w:rsidR="00FA647D" w:rsidRDefault="00FA647D" w:rsidP="00FA64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Both came off as incredibly similar in-terms of their personalities, however there were some minor differences.</w:t>
      </w:r>
    </w:p>
    <w:p w14:paraId="557EA388" w14:textId="15520FC0" w:rsidR="00FA647D" w:rsidRDefault="00FA647D" w:rsidP="003626D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Gwendolyn was the </w:t>
      </w:r>
      <w:r w:rsidR="003626D9">
        <w:rPr>
          <w:rFonts w:ascii="Times New Roman" w:hAnsi="Times New Roman" w:cs="Times New Roman"/>
          <w:sz w:val="24"/>
          <w:szCs w:val="24"/>
        </w:rPr>
        <w:t>divorcee,</w:t>
      </w:r>
      <w:r>
        <w:rPr>
          <w:rFonts w:ascii="Times New Roman" w:hAnsi="Times New Roman" w:cs="Times New Roman"/>
          <w:sz w:val="24"/>
          <w:szCs w:val="24"/>
        </w:rPr>
        <w:t xml:space="preserve"> and she was characterized as being </w:t>
      </w:r>
      <w:r w:rsidR="003626D9">
        <w:rPr>
          <w:rFonts w:ascii="Times New Roman" w:hAnsi="Times New Roman" w:cs="Times New Roman"/>
          <w:sz w:val="24"/>
          <w:szCs w:val="24"/>
        </w:rPr>
        <w:t>wilder than her sister by her more “outgoing” choice of beverage</w:t>
      </w:r>
      <w:r>
        <w:rPr>
          <w:rFonts w:ascii="Times New Roman" w:hAnsi="Times New Roman" w:cs="Times New Roman"/>
          <w:sz w:val="24"/>
          <w:szCs w:val="24"/>
        </w:rPr>
        <w:t xml:space="preserve">. She </w:t>
      </w:r>
      <w:r w:rsidR="003626D9">
        <w:rPr>
          <w:rFonts w:ascii="Times New Roman" w:hAnsi="Times New Roman" w:cs="Times New Roman"/>
          <w:sz w:val="24"/>
          <w:szCs w:val="24"/>
        </w:rPr>
        <w:t>wore a vibrant purple, patterned dress. Purple being a cooler color which might reflect how she was never happy in her marriage.</w:t>
      </w:r>
    </w:p>
    <w:p w14:paraId="083305DB" w14:textId="52FC45D3" w:rsidR="003626D9" w:rsidRDefault="003626D9" w:rsidP="003626D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ecily was the widow, and she was characterized as being a “mother-hen” for being scolding her more outgoing sister. She wore a bright pink dress.</w:t>
      </w:r>
    </w:p>
    <w:p w14:paraId="330F8C57" w14:textId="02B4C700" w:rsidR="003626D9" w:rsidRDefault="003626D9" w:rsidP="003626D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t </w:t>
      </w:r>
      <w:proofErr w:type="gramStart"/>
      <w:r>
        <w:rPr>
          <w:rFonts w:ascii="Times New Roman" w:hAnsi="Times New Roman" w:cs="Times New Roman"/>
          <w:sz w:val="24"/>
          <w:szCs w:val="24"/>
        </w:rPr>
        <w:t>first</w:t>
      </w:r>
      <w:proofErr w:type="gramEnd"/>
      <w:r>
        <w:rPr>
          <w:rFonts w:ascii="Times New Roman" w:hAnsi="Times New Roman" w:cs="Times New Roman"/>
          <w:sz w:val="24"/>
          <w:szCs w:val="24"/>
        </w:rPr>
        <w:t xml:space="preserve"> they forgot Felix’s name, twice, but they eventually came to adore him after bonding over their being divorce.</w:t>
      </w:r>
    </w:p>
    <w:p w14:paraId="6C42F9D4" w14:textId="6D79280C" w:rsidR="003626D9" w:rsidRDefault="003626D9" w:rsidP="003626D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relationship between Gwendolyn and Cecily vaguely resembles the dynamic between Oscar and Felix respectively.</w:t>
      </w:r>
    </w:p>
    <w:p w14:paraId="76BE6107" w14:textId="76DF91D2" w:rsidR="00873F2C" w:rsidRDefault="003626D9" w:rsidP="00873F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Vinny</w:t>
      </w:r>
    </w:p>
    <w:p w14:paraId="5608E77E" w14:textId="7247842F" w:rsidR="003626D9" w:rsidRDefault="003626D9" w:rsidP="001E55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 poker friend of Oscar and Felix who was very carefree and was always going on vacations. </w:t>
      </w:r>
      <w:r w:rsidRPr="003626D9">
        <w:rPr>
          <w:rFonts w:ascii="Times New Roman" w:hAnsi="Times New Roman" w:cs="Times New Roman"/>
          <w:sz w:val="24"/>
          <w:szCs w:val="24"/>
        </w:rPr>
        <w:t xml:space="preserve">He wore a lot of bright, and vibrant </w:t>
      </w:r>
      <w:r w:rsidR="001E5582">
        <w:rPr>
          <w:rFonts w:ascii="Times New Roman" w:hAnsi="Times New Roman" w:cs="Times New Roman"/>
          <w:sz w:val="24"/>
          <w:szCs w:val="24"/>
        </w:rPr>
        <w:t xml:space="preserve">floral-print </w:t>
      </w:r>
      <w:r w:rsidRPr="003626D9">
        <w:rPr>
          <w:rFonts w:ascii="Times New Roman" w:hAnsi="Times New Roman" w:cs="Times New Roman"/>
          <w:sz w:val="24"/>
          <w:szCs w:val="24"/>
        </w:rPr>
        <w:t>shirts to reflect this</w:t>
      </w:r>
    </w:p>
    <w:p w14:paraId="3CA706B2" w14:textId="1B4CC25E" w:rsidR="00132285" w:rsidRDefault="00732091" w:rsidP="0013228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oy</w:t>
      </w:r>
    </w:p>
    <w:p w14:paraId="6AC93DA1" w14:textId="627998EE" w:rsidR="00732091" w:rsidRDefault="00732091" w:rsidP="007320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e is a poker friend of Felix and </w:t>
      </w:r>
      <w:proofErr w:type="gramStart"/>
      <w:r>
        <w:rPr>
          <w:rFonts w:ascii="Times New Roman" w:hAnsi="Times New Roman" w:cs="Times New Roman"/>
          <w:sz w:val="24"/>
          <w:szCs w:val="24"/>
        </w:rPr>
        <w:t>Oscar ,</w:t>
      </w:r>
      <w:proofErr w:type="gramEnd"/>
      <w:r>
        <w:rPr>
          <w:rFonts w:ascii="Times New Roman" w:hAnsi="Times New Roman" w:cs="Times New Roman"/>
          <w:sz w:val="24"/>
          <w:szCs w:val="24"/>
        </w:rPr>
        <w:t xml:space="preserve"> and is also the ladder’s accountant.</w:t>
      </w:r>
    </w:p>
    <w:p w14:paraId="343E5FA4" w14:textId="77777777" w:rsidR="00732091" w:rsidRDefault="00732091" w:rsidP="007320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is formal attire reflects his more dignified occupation. However, despite having a similarly bland outfit to Felix he’s a much more </w:t>
      </w:r>
      <w:proofErr w:type="gramStart"/>
      <w:r>
        <w:rPr>
          <w:rFonts w:ascii="Times New Roman" w:hAnsi="Times New Roman" w:cs="Times New Roman"/>
          <w:sz w:val="24"/>
          <w:szCs w:val="24"/>
        </w:rPr>
        <w:t>laid back</w:t>
      </w:r>
      <w:proofErr w:type="gramEnd"/>
      <w:r>
        <w:rPr>
          <w:rFonts w:ascii="Times New Roman" w:hAnsi="Times New Roman" w:cs="Times New Roman"/>
          <w:sz w:val="24"/>
          <w:szCs w:val="24"/>
        </w:rPr>
        <w:t xml:space="preserve"> character than him, and even how tidy Felix made everything. </w:t>
      </w:r>
    </w:p>
    <w:p w14:paraId="6DECBC13" w14:textId="5320B210" w:rsidR="00732091" w:rsidRDefault="00732091" w:rsidP="007320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 think this is the only wardrobe choice that I flat-out disagree with. I think that his shirt should have been darker or </w:t>
      </w:r>
      <w:proofErr w:type="gramStart"/>
      <w:r>
        <w:rPr>
          <w:rFonts w:ascii="Times New Roman" w:hAnsi="Times New Roman" w:cs="Times New Roman"/>
          <w:sz w:val="24"/>
          <w:szCs w:val="24"/>
        </w:rPr>
        <w:t>more grey</w:t>
      </w:r>
      <w:proofErr w:type="gramEnd"/>
      <w:r>
        <w:rPr>
          <w:rFonts w:ascii="Times New Roman" w:hAnsi="Times New Roman" w:cs="Times New Roman"/>
          <w:sz w:val="24"/>
          <w:szCs w:val="24"/>
        </w:rPr>
        <w:t xml:space="preserve"> to distance himself </w:t>
      </w:r>
      <w:proofErr w:type="spellStart"/>
      <w:r>
        <w:rPr>
          <w:rFonts w:ascii="Times New Roman" w:hAnsi="Times New Roman" w:cs="Times New Roman"/>
          <w:sz w:val="24"/>
          <w:szCs w:val="24"/>
        </w:rPr>
        <w:t>form</w:t>
      </w:r>
      <w:proofErr w:type="spellEnd"/>
      <w:r>
        <w:rPr>
          <w:rFonts w:ascii="Times New Roman" w:hAnsi="Times New Roman" w:cs="Times New Roman"/>
          <w:sz w:val="24"/>
          <w:szCs w:val="24"/>
        </w:rPr>
        <w:t xml:space="preserve"> Felix’s character.</w:t>
      </w:r>
    </w:p>
    <w:p w14:paraId="285BDF03" w14:textId="29ECE8CF" w:rsidR="00334957" w:rsidRDefault="00334957" w:rsidP="0033495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in Point</w:t>
      </w:r>
    </w:p>
    <w:p w14:paraId="00AC0DCB" w14:textId="731A2BA4" w:rsidR="00334957" w:rsidRPr="00334957" w:rsidRDefault="00334957" w:rsidP="00334957">
      <w:pPr>
        <w:pStyle w:val="ListParagraph"/>
        <w:numPr>
          <w:ilvl w:val="1"/>
          <w:numId w:val="1"/>
        </w:numPr>
        <w:rPr>
          <w:rFonts w:ascii="Times New Roman" w:hAnsi="Times New Roman" w:cs="Times New Roman"/>
          <w:i/>
          <w:iCs/>
          <w:sz w:val="24"/>
          <w:szCs w:val="24"/>
        </w:rPr>
      </w:pPr>
      <w:r>
        <w:rPr>
          <w:rFonts w:ascii="Times New Roman" w:hAnsi="Times New Roman" w:cs="Times New Roman"/>
          <w:sz w:val="24"/>
          <w:szCs w:val="24"/>
        </w:rPr>
        <w:lastRenderedPageBreak/>
        <w:t xml:space="preserve">Themes of divorce and marriage are apparent all throughout the play; this much is obvious. However, I also believe that </w:t>
      </w:r>
      <w:r w:rsidRPr="00334957">
        <w:rPr>
          <w:rFonts w:ascii="Times New Roman" w:hAnsi="Times New Roman" w:cs="Times New Roman"/>
          <w:i/>
          <w:iCs/>
          <w:sz w:val="24"/>
          <w:szCs w:val="24"/>
        </w:rPr>
        <w:t>The Odd Couple</w:t>
      </w:r>
      <w:r>
        <w:rPr>
          <w:rFonts w:ascii="Times New Roman" w:hAnsi="Times New Roman" w:cs="Times New Roman"/>
          <w:i/>
          <w:iCs/>
          <w:sz w:val="24"/>
          <w:szCs w:val="24"/>
        </w:rPr>
        <w:t xml:space="preserve"> </w:t>
      </w:r>
    </w:p>
    <w:p w14:paraId="2FBFCEE2" w14:textId="77777777" w:rsidR="003B50E1" w:rsidRPr="003B50E1" w:rsidRDefault="00334957" w:rsidP="00334957">
      <w:pPr>
        <w:pStyle w:val="ListParagraph"/>
        <w:numPr>
          <w:ilvl w:val="1"/>
          <w:numId w:val="1"/>
        </w:numPr>
        <w:rPr>
          <w:rFonts w:ascii="Times New Roman" w:hAnsi="Times New Roman" w:cs="Times New Roman"/>
          <w:i/>
          <w:iCs/>
          <w:sz w:val="24"/>
          <w:szCs w:val="24"/>
        </w:rPr>
      </w:pPr>
      <w:r>
        <w:rPr>
          <w:rFonts w:ascii="Times New Roman" w:hAnsi="Times New Roman" w:cs="Times New Roman"/>
          <w:sz w:val="24"/>
          <w:szCs w:val="24"/>
        </w:rPr>
        <w:t xml:space="preserve">I was personally surprises by the ending of the play. When Oscar began acting guilty and regretful </w:t>
      </w:r>
      <w:r w:rsidR="003B50E1">
        <w:rPr>
          <w:rFonts w:ascii="Times New Roman" w:hAnsi="Times New Roman" w:cs="Times New Roman"/>
          <w:sz w:val="24"/>
          <w:szCs w:val="24"/>
        </w:rPr>
        <w:t xml:space="preserve">for kicking Felix out onto the street, I was expecting the two to eventually make up and Felix moves back in, but that’s not how it went. While the two friends did eventually make up, they, instead, accepted that they were incompatible and acknowledge each own flaws when it came to relationships. </w:t>
      </w:r>
    </w:p>
    <w:p w14:paraId="0B4877E4" w14:textId="292498F4" w:rsidR="003B50E1" w:rsidRPr="003B50E1" w:rsidRDefault="003B50E1" w:rsidP="00334957">
      <w:pPr>
        <w:pStyle w:val="ListParagraph"/>
        <w:numPr>
          <w:ilvl w:val="1"/>
          <w:numId w:val="1"/>
        </w:numPr>
        <w:rPr>
          <w:rFonts w:ascii="Times New Roman" w:hAnsi="Times New Roman" w:cs="Times New Roman"/>
          <w:i/>
          <w:iCs/>
          <w:sz w:val="24"/>
          <w:szCs w:val="24"/>
        </w:rPr>
      </w:pPr>
      <w:r>
        <w:rPr>
          <w:rFonts w:ascii="Times New Roman" w:hAnsi="Times New Roman" w:cs="Times New Roman"/>
          <w:sz w:val="24"/>
          <w:szCs w:val="24"/>
        </w:rPr>
        <w:t xml:space="preserve">After thinking it over, I really enjoy this ending since its consistent with the themes of divorce and learning to move on. </w:t>
      </w:r>
    </w:p>
    <w:p w14:paraId="58BC7D54" w14:textId="77777777" w:rsidR="003B50E1" w:rsidRPr="003B50E1" w:rsidRDefault="003B50E1" w:rsidP="00334957">
      <w:pPr>
        <w:pStyle w:val="ListParagraph"/>
        <w:numPr>
          <w:ilvl w:val="1"/>
          <w:numId w:val="1"/>
        </w:numPr>
        <w:rPr>
          <w:rFonts w:ascii="Times New Roman" w:hAnsi="Times New Roman" w:cs="Times New Roman"/>
          <w:i/>
          <w:iCs/>
          <w:sz w:val="24"/>
          <w:szCs w:val="24"/>
        </w:rPr>
      </w:pPr>
    </w:p>
    <w:p w14:paraId="4E0933FB" w14:textId="6EBCB6C4" w:rsidR="00334957" w:rsidRPr="00334957" w:rsidRDefault="003B50E1" w:rsidP="00334957">
      <w:pPr>
        <w:pStyle w:val="ListParagraph"/>
        <w:numPr>
          <w:ilvl w:val="1"/>
          <w:numId w:val="1"/>
        </w:numPr>
        <w:rPr>
          <w:rFonts w:ascii="Times New Roman" w:hAnsi="Times New Roman" w:cs="Times New Roman"/>
          <w:i/>
          <w:iCs/>
          <w:sz w:val="24"/>
          <w:szCs w:val="24"/>
        </w:rPr>
      </w:pPr>
      <w:r>
        <w:rPr>
          <w:rFonts w:ascii="Times New Roman" w:hAnsi="Times New Roman" w:cs="Times New Roman"/>
          <w:sz w:val="24"/>
          <w:szCs w:val="24"/>
        </w:rPr>
        <w:t xml:space="preserve"> Felix and Oscar</w:t>
      </w:r>
    </w:p>
    <w:sectPr w:rsidR="00334957" w:rsidRPr="003349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B07EBF"/>
    <w:multiLevelType w:val="hybridMultilevel"/>
    <w:tmpl w:val="5A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wNDI1tbQwMTczNzVT0lEKTi0uzszPAykwrAUAFbs7ciwAAAA="/>
  </w:docVars>
  <w:rsids>
    <w:rsidRoot w:val="00873F2C"/>
    <w:rsid w:val="00132285"/>
    <w:rsid w:val="001E5582"/>
    <w:rsid w:val="00334957"/>
    <w:rsid w:val="003626D9"/>
    <w:rsid w:val="003B2654"/>
    <w:rsid w:val="003B50E1"/>
    <w:rsid w:val="0054313C"/>
    <w:rsid w:val="00691737"/>
    <w:rsid w:val="006F60D2"/>
    <w:rsid w:val="00732091"/>
    <w:rsid w:val="007930FE"/>
    <w:rsid w:val="00873F2C"/>
    <w:rsid w:val="00A04D79"/>
    <w:rsid w:val="00A81DBC"/>
    <w:rsid w:val="00BB29AB"/>
    <w:rsid w:val="00FA6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0C905"/>
  <w15:chartTrackingRefBased/>
  <w15:docId w15:val="{7F335263-AB7E-4258-BE85-9AB109694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F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4</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Manny</dc:creator>
  <cp:keywords/>
  <dc:description/>
  <cp:lastModifiedBy>Tucker, Manny</cp:lastModifiedBy>
  <cp:revision>1</cp:revision>
  <dcterms:created xsi:type="dcterms:W3CDTF">2021-10-07T15:02:00Z</dcterms:created>
  <dcterms:modified xsi:type="dcterms:W3CDTF">2021-10-07T17:03:00Z</dcterms:modified>
</cp:coreProperties>
</file>